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7B02F" w14:textId="519D07F1" w:rsidR="00D42170" w:rsidRDefault="00D42170" w:rsidP="00D42170">
      <w:pPr>
        <w:spacing w:after="69"/>
        <w:ind w:left="1"/>
        <w:jc w:val="left"/>
      </w:pPr>
      <w:r>
        <w:rPr>
          <w:sz w:val="24"/>
          <w:szCs w:val="24"/>
        </w:rPr>
        <w:br/>
      </w:r>
      <w:r>
        <w:rPr>
          <w:b/>
          <w:bCs/>
          <w:sz w:val="32"/>
          <w:szCs w:val="32"/>
          <w:u w:val="single" w:color="000000"/>
          <w:rtl/>
        </w:rPr>
        <w:t>טופס דיווח שעות – התנדבות=זכאות</w:t>
      </w:r>
      <w:r>
        <w:rPr>
          <w:b/>
          <w:bCs/>
          <w:sz w:val="32"/>
          <w:szCs w:val="32"/>
          <w:rtl/>
        </w:rPr>
        <w:t xml:space="preserve"> </w:t>
      </w:r>
    </w:p>
    <w:p w14:paraId="059EE95F" w14:textId="77777777" w:rsidR="00D42170" w:rsidRDefault="00D42170" w:rsidP="00D42170">
      <w:pPr>
        <w:spacing w:after="0"/>
        <w:jc w:val="left"/>
      </w:pPr>
      <w:r>
        <w:rPr>
          <w:rFonts w:ascii="Arial" w:eastAsia="Arial" w:hAnsi="Arial" w:cs="Arial"/>
          <w:color w:val="201F1E"/>
          <w:rtl/>
        </w:rPr>
        <w:t>פעילות חברתית מוכרת תמורת זיכוי בנקודות אקדמיות</w:t>
      </w:r>
      <w:r>
        <w:rPr>
          <w:color w:val="201F1E"/>
          <w:rtl/>
        </w:rPr>
        <w:t xml:space="preserve">: </w:t>
      </w:r>
    </w:p>
    <w:p w14:paraId="3C6BA360" w14:textId="77777777" w:rsidR="00D42170" w:rsidRDefault="00D42170" w:rsidP="00D42170">
      <w:pPr>
        <w:spacing w:after="10" w:line="238" w:lineRule="auto"/>
        <w:ind w:left="-6" w:right="-15" w:hanging="9"/>
        <w:jc w:val="left"/>
      </w:pPr>
      <w:r>
        <w:rPr>
          <w:rFonts w:ascii="Arial" w:eastAsia="Arial" w:hAnsi="Arial" w:cs="Arial"/>
          <w:color w:val="201F1E"/>
          <w:rtl/>
        </w:rPr>
        <w:t xml:space="preserve">סטודנטים לתואר ראשון שהשתתפו בפעילות חברתית מוכרת למען הקהילה ללא תמורה בהיקף של </w:t>
      </w:r>
      <w:r>
        <w:rPr>
          <w:rFonts w:ascii="Arial" w:eastAsia="Arial" w:hAnsi="Arial" w:cs="Arial"/>
          <w:b/>
          <w:bCs/>
          <w:color w:val="201F1E"/>
        </w:rPr>
        <w:t>26</w:t>
      </w:r>
      <w:r>
        <w:rPr>
          <w:rFonts w:ascii="Arial" w:eastAsia="Arial" w:hAnsi="Arial" w:cs="Arial"/>
          <w:b/>
          <w:bCs/>
          <w:color w:val="201F1E"/>
          <w:rtl/>
        </w:rPr>
        <w:t xml:space="preserve"> שעות בסמסטר יזוכו בנקודה</w:t>
      </w:r>
      <w:r>
        <w:rPr>
          <w:rFonts w:ascii="Arial" w:eastAsia="Arial" w:hAnsi="Arial" w:cs="Arial"/>
          <w:color w:val="201F1E"/>
          <w:rtl/>
        </w:rPr>
        <w:t xml:space="preserve"> אחת מתוך נקודות הבחירה החופשית לתואר</w:t>
      </w:r>
      <w:r>
        <w:rPr>
          <w:color w:val="201F1E"/>
          <w:rtl/>
        </w:rPr>
        <w:t xml:space="preserve">; </w:t>
      </w:r>
      <w:r>
        <w:rPr>
          <w:rFonts w:ascii="Arial" w:eastAsia="Arial" w:hAnsi="Arial" w:cs="Arial"/>
          <w:color w:val="201F1E"/>
          <w:rtl/>
        </w:rPr>
        <w:t xml:space="preserve">סטודנטים לתואר ראשון שהשתתפו בפעילות חברתית ללא תמורה למען הקהילה בהיקף </w:t>
      </w:r>
      <w:r>
        <w:rPr>
          <w:rFonts w:ascii="Arial" w:eastAsia="Arial" w:hAnsi="Arial" w:cs="Arial"/>
          <w:b/>
          <w:bCs/>
          <w:color w:val="201F1E"/>
          <w:rtl/>
        </w:rPr>
        <w:t xml:space="preserve">של </w:t>
      </w:r>
      <w:r>
        <w:rPr>
          <w:rFonts w:ascii="Arial" w:eastAsia="Arial" w:hAnsi="Arial" w:cs="Arial"/>
          <w:b/>
          <w:bCs/>
          <w:color w:val="201F1E"/>
        </w:rPr>
        <w:t>30</w:t>
      </w:r>
      <w:r>
        <w:rPr>
          <w:b/>
          <w:bCs/>
          <w:color w:val="201F1E"/>
          <w:rtl/>
        </w:rPr>
        <w:t xml:space="preserve"> </w:t>
      </w:r>
      <w:r>
        <w:rPr>
          <w:rFonts w:ascii="Arial" w:eastAsia="Arial" w:hAnsi="Arial" w:cs="Arial"/>
          <w:b/>
          <w:bCs/>
          <w:color w:val="201F1E"/>
          <w:rtl/>
        </w:rPr>
        <w:t xml:space="preserve">שעות בשנה יהיו זכאים לקבל </w:t>
      </w:r>
      <w:r>
        <w:rPr>
          <w:rFonts w:ascii="Arial" w:eastAsia="Arial" w:hAnsi="Arial" w:cs="Arial"/>
          <w:b/>
          <w:bCs/>
          <w:color w:val="201F1E"/>
        </w:rPr>
        <w:t>2</w:t>
      </w:r>
      <w:r>
        <w:rPr>
          <w:rFonts w:ascii="Arial" w:eastAsia="Arial" w:hAnsi="Arial" w:cs="Arial"/>
          <w:b/>
          <w:bCs/>
          <w:color w:val="201F1E"/>
          <w:rtl/>
        </w:rPr>
        <w:t xml:space="preserve"> נקודות</w:t>
      </w:r>
      <w:r>
        <w:rPr>
          <w:rFonts w:ascii="Arial" w:eastAsia="Arial" w:hAnsi="Arial" w:cs="Arial"/>
          <w:color w:val="201F1E"/>
          <w:rtl/>
        </w:rPr>
        <w:t xml:space="preserve"> זיכוי </w:t>
      </w:r>
      <w:r>
        <w:rPr>
          <w:rFonts w:ascii="Arial" w:eastAsia="Arial" w:hAnsi="Arial" w:cs="Arial"/>
          <w:b/>
          <w:bCs/>
          <w:color w:val="201F1E"/>
          <w:rtl/>
        </w:rPr>
        <w:t>מתוך נקודות הבחירה החופשית לתואר פעם אחת במשך כל תקופת הלימודים</w:t>
      </w:r>
      <w:r>
        <w:rPr>
          <w:color w:val="201F1E"/>
          <w:rtl/>
        </w:rPr>
        <w:t xml:space="preserve">. </w:t>
      </w:r>
    </w:p>
    <w:p w14:paraId="086766C1" w14:textId="31E15C4A" w:rsidR="00D42170" w:rsidRDefault="00D42170" w:rsidP="00D42170">
      <w:pPr>
        <w:bidi w:val="0"/>
        <w:spacing w:after="0"/>
        <w:ind w:right="111"/>
      </w:pPr>
      <w:r>
        <w:rPr>
          <w:rtl/>
        </w:rPr>
        <w:br/>
      </w:r>
      <w:r>
        <w:rPr>
          <w:sz w:val="24"/>
          <w:szCs w:val="24"/>
          <w:rtl/>
        </w:rPr>
        <w:t xml:space="preserve">שם הסטודנט- ___________________ </w:t>
      </w:r>
      <w:r>
        <w:rPr>
          <w:sz w:val="24"/>
          <w:szCs w:val="24"/>
          <w:rtl/>
        </w:rPr>
        <w:br/>
        <w:t xml:space="preserve">תעודת זהות-   ___________________ </w:t>
      </w:r>
      <w:r>
        <w:rPr>
          <w:sz w:val="24"/>
          <w:szCs w:val="24"/>
          <w:rtl/>
        </w:rPr>
        <w:br/>
        <w:t>התנדבות בעמותה- ___________________</w:t>
      </w:r>
    </w:p>
    <w:p w14:paraId="01DDBB88" w14:textId="195BC92B" w:rsidR="00D42170" w:rsidRDefault="00D42170" w:rsidP="00D42170">
      <w:pPr>
        <w:spacing w:after="0"/>
        <w:ind w:left="2" w:right="4023" w:hanging="2"/>
        <w:jc w:val="both"/>
      </w:pPr>
      <w:r>
        <w:rPr>
          <w:sz w:val="24"/>
          <w:szCs w:val="24"/>
        </w:rPr>
        <w:br/>
      </w:r>
    </w:p>
    <w:tbl>
      <w:tblPr>
        <w:tblStyle w:val="TableGrid"/>
        <w:tblW w:w="8298" w:type="dxa"/>
        <w:jc w:val="center"/>
        <w:tblInd w:w="0" w:type="dxa"/>
        <w:tblCellMar>
          <w:top w:w="53" w:type="dxa"/>
          <w:left w:w="115" w:type="dxa"/>
          <w:right w:w="105" w:type="dxa"/>
        </w:tblCellMar>
        <w:tblLook w:val="04A0" w:firstRow="1" w:lastRow="0" w:firstColumn="1" w:lastColumn="0" w:noHBand="0" w:noVBand="1"/>
      </w:tblPr>
      <w:tblGrid>
        <w:gridCol w:w="1399"/>
        <w:gridCol w:w="1553"/>
        <w:gridCol w:w="1649"/>
        <w:gridCol w:w="1858"/>
        <w:gridCol w:w="1839"/>
      </w:tblGrid>
      <w:tr w:rsidR="00D42170" w14:paraId="5C8E76F8" w14:textId="77777777" w:rsidTr="00D42170">
        <w:trPr>
          <w:trHeight w:val="302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FF379" w14:textId="77777777" w:rsidR="00D42170" w:rsidRDefault="00D42170" w:rsidP="000F4FFB">
            <w:pPr>
              <w:jc w:val="left"/>
            </w:pPr>
            <w:r>
              <w:rPr>
                <w:b/>
                <w:bCs/>
                <w:sz w:val="24"/>
                <w:szCs w:val="24"/>
                <w:rtl/>
              </w:rPr>
              <w:t xml:space="preserve">הערות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C431A" w14:textId="77777777" w:rsidR="00D42170" w:rsidRDefault="00D42170" w:rsidP="000F4FFB">
            <w:pPr>
              <w:ind w:left="3"/>
              <w:jc w:val="left"/>
            </w:pPr>
            <w:r>
              <w:rPr>
                <w:b/>
                <w:bCs/>
                <w:sz w:val="24"/>
                <w:szCs w:val="24"/>
                <w:rtl/>
              </w:rPr>
              <w:t xml:space="preserve">סה"כ שעות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6F445" w14:textId="77777777" w:rsidR="00D42170" w:rsidRDefault="00D42170" w:rsidP="000F4FFB">
            <w:pPr>
              <w:ind w:left="2"/>
              <w:jc w:val="left"/>
            </w:pPr>
            <w:r>
              <w:rPr>
                <w:b/>
                <w:bCs/>
                <w:sz w:val="24"/>
                <w:szCs w:val="24"/>
                <w:rtl/>
              </w:rPr>
              <w:t xml:space="preserve">עד שעה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5BAE8" w14:textId="77777777" w:rsidR="00D42170" w:rsidRDefault="00D42170" w:rsidP="000F4FFB">
            <w:pPr>
              <w:jc w:val="left"/>
            </w:pPr>
            <w:r>
              <w:rPr>
                <w:b/>
                <w:bCs/>
                <w:sz w:val="24"/>
                <w:szCs w:val="24"/>
                <w:rtl/>
              </w:rPr>
              <w:t xml:space="preserve">משעה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026D5" w14:textId="77777777" w:rsidR="00D42170" w:rsidRDefault="00D42170" w:rsidP="000F4FFB">
            <w:pPr>
              <w:jc w:val="left"/>
            </w:pPr>
            <w:r>
              <w:rPr>
                <w:b/>
                <w:bCs/>
                <w:sz w:val="24"/>
                <w:szCs w:val="24"/>
                <w:rtl/>
              </w:rPr>
              <w:t xml:space="preserve">תאריך </w:t>
            </w:r>
          </w:p>
        </w:tc>
      </w:tr>
      <w:tr w:rsidR="00D42170" w14:paraId="67E5EE7B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6EDC5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C8B10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FBF41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8DD4F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ED81E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7EDB582A" w14:textId="77777777" w:rsidTr="00D42170">
        <w:trPr>
          <w:trHeight w:val="350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AE0FD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630DE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D57F0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3813B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195C4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592B4F20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24CE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D0753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EA09F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4A05A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843BB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70A41DF2" w14:textId="77777777" w:rsidTr="00D42170">
        <w:trPr>
          <w:trHeight w:val="350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75191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12ACC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3CF83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CDB1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DB6A1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39C35137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DB6A3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4707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A881B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41A40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FC3B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1299E084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F84BF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45E18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A75DE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89380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F64C6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626DEA62" w14:textId="77777777" w:rsidTr="00D42170">
        <w:trPr>
          <w:trHeight w:val="350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6E09A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333B6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396B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912BE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0C1F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507EFF4A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5A0A6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0BB20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784A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8E630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3B26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075572C8" w14:textId="77777777" w:rsidTr="00D42170">
        <w:trPr>
          <w:trHeight w:val="350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4A1BC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79B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277B0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63C2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DA9BD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64FC8E5C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12231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9B334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CA00A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48AC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CEAE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3C7CF6AB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E5595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62021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B542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81E8F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904E1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3F99DEDA" w14:textId="77777777" w:rsidTr="00D42170">
        <w:trPr>
          <w:trHeight w:val="350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FCA2D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BE1D5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39F24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CFE2D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FAC8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7C755F79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7330E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E5C1A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03E3E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0A078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91488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4D50F284" w14:textId="77777777" w:rsidTr="00D42170">
        <w:trPr>
          <w:trHeight w:val="350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C9C65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896D9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FD999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BA975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0D67A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  <w:tr w:rsidR="00D42170" w14:paraId="5B032217" w14:textId="77777777" w:rsidTr="00D42170">
        <w:trPr>
          <w:trHeight w:val="353"/>
          <w:jc w:val="center"/>
        </w:trPr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496E2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D2947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56614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9EC94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59F0A" w14:textId="77777777" w:rsidR="00D42170" w:rsidRDefault="00D42170" w:rsidP="000F4FFB">
            <w:pPr>
              <w:bidi w:val="0"/>
              <w:ind w:right="79"/>
            </w:pPr>
            <w:r>
              <w:rPr>
                <w:sz w:val="28"/>
              </w:rPr>
              <w:t xml:space="preserve"> </w:t>
            </w:r>
          </w:p>
        </w:tc>
      </w:tr>
    </w:tbl>
    <w:p w14:paraId="37074F16" w14:textId="5DE0F0E2" w:rsidR="00D42170" w:rsidRDefault="00D42170" w:rsidP="00D42170">
      <w:pPr>
        <w:spacing w:after="0" w:line="390" w:lineRule="auto"/>
        <w:ind w:right="3399"/>
        <w:jc w:val="left"/>
      </w:pPr>
      <w:r>
        <w:rPr>
          <w:sz w:val="24"/>
          <w:szCs w:val="24"/>
          <w:rtl/>
        </w:rPr>
        <w:br/>
        <w:t xml:space="preserve">שם רכז העמותה האחראי- ___________________ </w:t>
      </w:r>
      <w:r>
        <w:rPr>
          <w:sz w:val="24"/>
          <w:szCs w:val="24"/>
          <w:rtl/>
        </w:rPr>
        <w:br/>
        <w:t xml:space="preserve">חתימה-___________________ </w:t>
      </w:r>
      <w:r>
        <w:rPr>
          <w:sz w:val="24"/>
          <w:szCs w:val="24"/>
        </w:rPr>
        <w:br/>
      </w:r>
      <w:r>
        <w:rPr>
          <w:sz w:val="24"/>
          <w:szCs w:val="24"/>
          <w:rtl/>
        </w:rPr>
        <w:t xml:space="preserve">חותמת העמותה-___________________ </w:t>
      </w:r>
    </w:p>
    <w:p w14:paraId="382EAA9E" w14:textId="2E71C4C0" w:rsidR="00D42170" w:rsidRDefault="00D42170" w:rsidP="00D42170">
      <w:pPr>
        <w:spacing w:after="0"/>
        <w:ind w:left="2" w:right="4023" w:hanging="2"/>
        <w:jc w:val="left"/>
      </w:pPr>
      <w:r>
        <w:rPr>
          <w:sz w:val="24"/>
          <w:szCs w:val="24"/>
        </w:rPr>
        <w:br/>
      </w:r>
    </w:p>
    <w:p w14:paraId="4FC4E9E9" w14:textId="71544C02" w:rsidR="00E57650" w:rsidRPr="00D42170" w:rsidRDefault="00E57650" w:rsidP="00E57650">
      <w:pPr>
        <w:ind w:firstLine="720"/>
        <w:rPr>
          <w:sz w:val="24"/>
          <w:szCs w:val="24"/>
          <w:rtl/>
        </w:rPr>
      </w:pPr>
    </w:p>
    <w:sectPr w:rsidR="00E57650" w:rsidRPr="00D42170" w:rsidSect="00A74964">
      <w:headerReference w:type="first" r:id="rId10"/>
      <w:pgSz w:w="11907" w:h="16839" w:code="9"/>
      <w:pgMar w:top="2127" w:right="1275" w:bottom="709" w:left="12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3CC8B" w14:textId="77777777" w:rsidR="000875D5" w:rsidRDefault="000875D5" w:rsidP="00192B7D">
      <w:pPr>
        <w:spacing w:after="0" w:line="240" w:lineRule="auto"/>
      </w:pPr>
      <w:r>
        <w:separator/>
      </w:r>
    </w:p>
  </w:endnote>
  <w:endnote w:type="continuationSeparator" w:id="0">
    <w:p w14:paraId="2692B17D" w14:textId="77777777" w:rsidR="000875D5" w:rsidRDefault="000875D5" w:rsidP="00192B7D">
      <w:pPr>
        <w:spacing w:after="0" w:line="240" w:lineRule="auto"/>
      </w:pPr>
      <w:r>
        <w:continuationSeparator/>
      </w:r>
    </w:p>
  </w:endnote>
  <w:endnote w:type="continuationNotice" w:id="1">
    <w:p w14:paraId="44E1A3F9" w14:textId="77777777" w:rsidR="000875D5" w:rsidRDefault="000875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5A787" w14:textId="77777777" w:rsidR="000875D5" w:rsidRDefault="000875D5" w:rsidP="00192B7D">
      <w:pPr>
        <w:spacing w:after="0" w:line="240" w:lineRule="auto"/>
      </w:pPr>
      <w:r>
        <w:separator/>
      </w:r>
    </w:p>
  </w:footnote>
  <w:footnote w:type="continuationSeparator" w:id="0">
    <w:p w14:paraId="7EE383C5" w14:textId="77777777" w:rsidR="000875D5" w:rsidRDefault="000875D5" w:rsidP="00192B7D">
      <w:pPr>
        <w:spacing w:after="0" w:line="240" w:lineRule="auto"/>
      </w:pPr>
      <w:r>
        <w:continuationSeparator/>
      </w:r>
    </w:p>
  </w:footnote>
  <w:footnote w:type="continuationNotice" w:id="1">
    <w:p w14:paraId="1C01A25B" w14:textId="77777777" w:rsidR="000875D5" w:rsidRDefault="000875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4D154" w14:textId="734999F3" w:rsidR="001C5229" w:rsidRDefault="001C5229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D416DB8" wp14:editId="11CC8ADE">
          <wp:simplePos x="0" y="0"/>
          <wp:positionH relativeFrom="page">
            <wp:posOffset>-439420</wp:posOffset>
          </wp:positionH>
          <wp:positionV relativeFrom="paragraph">
            <wp:posOffset>-457200</wp:posOffset>
          </wp:positionV>
          <wp:extent cx="7553322" cy="10679990"/>
          <wp:effectExtent l="0" t="0" r="0" b="762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Nirs\טיפול ביחידות\דיקן הסטודנטים\A4\A4_StudentsDea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3322" cy="10679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5DB0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45CA8"/>
    <w:multiLevelType w:val="hybridMultilevel"/>
    <w:tmpl w:val="AC745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956EC"/>
    <w:multiLevelType w:val="hybridMultilevel"/>
    <w:tmpl w:val="ECCC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E121E"/>
    <w:multiLevelType w:val="hybridMultilevel"/>
    <w:tmpl w:val="70FAA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E3982"/>
    <w:multiLevelType w:val="hybridMultilevel"/>
    <w:tmpl w:val="16CAC3D8"/>
    <w:lvl w:ilvl="0" w:tplc="AD82E404">
      <w:start w:val="1"/>
      <w:numFmt w:val="hebrew1"/>
      <w:lvlText w:val="%1."/>
      <w:lvlJc w:val="left"/>
      <w:pPr>
        <w:ind w:left="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4" w:hanging="360"/>
      </w:pPr>
    </w:lvl>
    <w:lvl w:ilvl="2" w:tplc="0409001B" w:tentative="1">
      <w:start w:val="1"/>
      <w:numFmt w:val="lowerRoman"/>
      <w:lvlText w:val="%3."/>
      <w:lvlJc w:val="right"/>
      <w:pPr>
        <w:ind w:left="1444" w:hanging="180"/>
      </w:pPr>
    </w:lvl>
    <w:lvl w:ilvl="3" w:tplc="0409000F" w:tentative="1">
      <w:start w:val="1"/>
      <w:numFmt w:val="decimal"/>
      <w:lvlText w:val="%4."/>
      <w:lvlJc w:val="left"/>
      <w:pPr>
        <w:ind w:left="2164" w:hanging="360"/>
      </w:pPr>
    </w:lvl>
    <w:lvl w:ilvl="4" w:tplc="04090019" w:tentative="1">
      <w:start w:val="1"/>
      <w:numFmt w:val="lowerLetter"/>
      <w:lvlText w:val="%5."/>
      <w:lvlJc w:val="left"/>
      <w:pPr>
        <w:ind w:left="2884" w:hanging="360"/>
      </w:pPr>
    </w:lvl>
    <w:lvl w:ilvl="5" w:tplc="0409001B" w:tentative="1">
      <w:start w:val="1"/>
      <w:numFmt w:val="lowerRoman"/>
      <w:lvlText w:val="%6."/>
      <w:lvlJc w:val="right"/>
      <w:pPr>
        <w:ind w:left="3604" w:hanging="180"/>
      </w:pPr>
    </w:lvl>
    <w:lvl w:ilvl="6" w:tplc="0409000F" w:tentative="1">
      <w:start w:val="1"/>
      <w:numFmt w:val="decimal"/>
      <w:lvlText w:val="%7."/>
      <w:lvlJc w:val="left"/>
      <w:pPr>
        <w:ind w:left="4324" w:hanging="360"/>
      </w:pPr>
    </w:lvl>
    <w:lvl w:ilvl="7" w:tplc="04090019" w:tentative="1">
      <w:start w:val="1"/>
      <w:numFmt w:val="lowerLetter"/>
      <w:lvlText w:val="%8."/>
      <w:lvlJc w:val="left"/>
      <w:pPr>
        <w:ind w:left="5044" w:hanging="360"/>
      </w:pPr>
    </w:lvl>
    <w:lvl w:ilvl="8" w:tplc="0409001B" w:tentative="1">
      <w:start w:val="1"/>
      <w:numFmt w:val="lowerRoman"/>
      <w:lvlText w:val="%9."/>
      <w:lvlJc w:val="right"/>
      <w:pPr>
        <w:ind w:left="5764" w:hanging="180"/>
      </w:pPr>
    </w:lvl>
  </w:abstractNum>
  <w:abstractNum w:abstractNumId="4" w15:restartNumberingAfterBreak="0">
    <w:nsid w:val="411573A5"/>
    <w:multiLevelType w:val="hybridMultilevel"/>
    <w:tmpl w:val="40323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7E6368"/>
    <w:multiLevelType w:val="hybridMultilevel"/>
    <w:tmpl w:val="BD82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A1856"/>
    <w:multiLevelType w:val="hybridMultilevel"/>
    <w:tmpl w:val="9D7E5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21543"/>
    <w:multiLevelType w:val="hybridMultilevel"/>
    <w:tmpl w:val="1ABA9866"/>
    <w:lvl w:ilvl="0" w:tplc="0ACA6BEE">
      <w:start w:val="1"/>
      <w:numFmt w:val="decimal"/>
      <w:lvlText w:val="%1."/>
      <w:lvlJc w:val="left"/>
      <w:pPr>
        <w:ind w:left="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4" w:hanging="360"/>
      </w:pPr>
    </w:lvl>
    <w:lvl w:ilvl="2" w:tplc="0409001B" w:tentative="1">
      <w:start w:val="1"/>
      <w:numFmt w:val="lowerRoman"/>
      <w:lvlText w:val="%3."/>
      <w:lvlJc w:val="right"/>
      <w:pPr>
        <w:ind w:left="1444" w:hanging="180"/>
      </w:pPr>
    </w:lvl>
    <w:lvl w:ilvl="3" w:tplc="0409000F" w:tentative="1">
      <w:start w:val="1"/>
      <w:numFmt w:val="decimal"/>
      <w:lvlText w:val="%4."/>
      <w:lvlJc w:val="left"/>
      <w:pPr>
        <w:ind w:left="2164" w:hanging="360"/>
      </w:pPr>
    </w:lvl>
    <w:lvl w:ilvl="4" w:tplc="04090019" w:tentative="1">
      <w:start w:val="1"/>
      <w:numFmt w:val="lowerLetter"/>
      <w:lvlText w:val="%5."/>
      <w:lvlJc w:val="left"/>
      <w:pPr>
        <w:ind w:left="2884" w:hanging="360"/>
      </w:pPr>
    </w:lvl>
    <w:lvl w:ilvl="5" w:tplc="0409001B" w:tentative="1">
      <w:start w:val="1"/>
      <w:numFmt w:val="lowerRoman"/>
      <w:lvlText w:val="%6."/>
      <w:lvlJc w:val="right"/>
      <w:pPr>
        <w:ind w:left="3604" w:hanging="180"/>
      </w:pPr>
    </w:lvl>
    <w:lvl w:ilvl="6" w:tplc="0409000F" w:tentative="1">
      <w:start w:val="1"/>
      <w:numFmt w:val="decimal"/>
      <w:lvlText w:val="%7."/>
      <w:lvlJc w:val="left"/>
      <w:pPr>
        <w:ind w:left="4324" w:hanging="360"/>
      </w:pPr>
    </w:lvl>
    <w:lvl w:ilvl="7" w:tplc="04090019" w:tentative="1">
      <w:start w:val="1"/>
      <w:numFmt w:val="lowerLetter"/>
      <w:lvlText w:val="%8."/>
      <w:lvlJc w:val="left"/>
      <w:pPr>
        <w:ind w:left="5044" w:hanging="360"/>
      </w:pPr>
    </w:lvl>
    <w:lvl w:ilvl="8" w:tplc="0409001B" w:tentative="1">
      <w:start w:val="1"/>
      <w:numFmt w:val="lowerRoman"/>
      <w:lvlText w:val="%9."/>
      <w:lvlJc w:val="right"/>
      <w:pPr>
        <w:ind w:left="5764" w:hanging="180"/>
      </w:pPr>
    </w:lvl>
  </w:abstractNum>
  <w:abstractNum w:abstractNumId="8" w15:restartNumberingAfterBreak="0">
    <w:nsid w:val="4FD84716"/>
    <w:multiLevelType w:val="singleLevel"/>
    <w:tmpl w:val="C64CE0A6"/>
    <w:lvl w:ilvl="0">
      <w:start w:val="1"/>
      <w:numFmt w:val="decimal"/>
      <w:lvlText w:val="%1."/>
      <w:lvlJc w:val="left"/>
      <w:pPr>
        <w:tabs>
          <w:tab w:val="num" w:pos="795"/>
        </w:tabs>
        <w:ind w:left="795" w:right="795" w:hanging="360"/>
      </w:pPr>
      <w:rPr>
        <w:rFonts w:hint="default"/>
        <w:sz w:val="24"/>
      </w:rPr>
    </w:lvl>
  </w:abstractNum>
  <w:abstractNum w:abstractNumId="9" w15:restartNumberingAfterBreak="0">
    <w:nsid w:val="50173F08"/>
    <w:multiLevelType w:val="hybridMultilevel"/>
    <w:tmpl w:val="C6760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D7075"/>
    <w:multiLevelType w:val="hybridMultilevel"/>
    <w:tmpl w:val="027C9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B43EBA"/>
    <w:multiLevelType w:val="hybridMultilevel"/>
    <w:tmpl w:val="51524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4972A4"/>
    <w:multiLevelType w:val="hybridMultilevel"/>
    <w:tmpl w:val="A73E8C46"/>
    <w:lvl w:ilvl="0" w:tplc="04090001">
      <w:start w:val="1"/>
      <w:numFmt w:val="bullet"/>
      <w:lvlText w:val=""/>
      <w:lvlJc w:val="left"/>
      <w:pPr>
        <w:ind w:left="48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97" w:hanging="360"/>
      </w:pPr>
      <w:rPr>
        <w:rFonts w:ascii="Wingdings" w:hAnsi="Wingdings" w:hint="default"/>
      </w:rPr>
    </w:lvl>
  </w:abstractNum>
  <w:abstractNum w:abstractNumId="13" w15:restartNumberingAfterBreak="0">
    <w:nsid w:val="77CE5B1C"/>
    <w:multiLevelType w:val="singleLevel"/>
    <w:tmpl w:val="2B7EF32E"/>
    <w:lvl w:ilvl="0">
      <w:start w:val="1"/>
      <w:numFmt w:val="hebrew1"/>
      <w:lvlText w:val="%1."/>
      <w:lvlJc w:val="left"/>
      <w:pPr>
        <w:tabs>
          <w:tab w:val="num" w:pos="420"/>
        </w:tabs>
        <w:ind w:left="420" w:right="420" w:hanging="420"/>
      </w:pPr>
      <w:rPr>
        <w:rFonts w:hint="default"/>
        <w:sz w:val="24"/>
      </w:rPr>
    </w:lvl>
  </w:abstractNum>
  <w:abstractNum w:abstractNumId="14" w15:restartNumberingAfterBreak="0">
    <w:nsid w:val="79032C50"/>
    <w:multiLevelType w:val="hybridMultilevel"/>
    <w:tmpl w:val="34062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952105">
    <w:abstractNumId w:val="14"/>
  </w:num>
  <w:num w:numId="2" w16cid:durableId="82607494">
    <w:abstractNumId w:val="13"/>
  </w:num>
  <w:num w:numId="3" w16cid:durableId="163202157">
    <w:abstractNumId w:val="8"/>
  </w:num>
  <w:num w:numId="4" w16cid:durableId="343360888">
    <w:abstractNumId w:val="3"/>
  </w:num>
  <w:num w:numId="5" w16cid:durableId="691296754">
    <w:abstractNumId w:val="7"/>
  </w:num>
  <w:num w:numId="6" w16cid:durableId="900562236">
    <w:abstractNumId w:val="1"/>
  </w:num>
  <w:num w:numId="7" w16cid:durableId="915475743">
    <w:abstractNumId w:val="10"/>
  </w:num>
  <w:num w:numId="8" w16cid:durableId="917132305">
    <w:abstractNumId w:val="5"/>
  </w:num>
  <w:num w:numId="9" w16cid:durableId="1479571052">
    <w:abstractNumId w:val="4"/>
  </w:num>
  <w:num w:numId="10" w16cid:durableId="815297220">
    <w:abstractNumId w:val="11"/>
  </w:num>
  <w:num w:numId="11" w16cid:durableId="1749427670">
    <w:abstractNumId w:val="6"/>
  </w:num>
  <w:num w:numId="12" w16cid:durableId="489489170">
    <w:abstractNumId w:val="9"/>
  </w:num>
  <w:num w:numId="13" w16cid:durableId="1495680538">
    <w:abstractNumId w:val="2"/>
  </w:num>
  <w:num w:numId="14" w16cid:durableId="618922687">
    <w:abstractNumId w:val="0"/>
  </w:num>
  <w:num w:numId="15" w16cid:durableId="17781372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zU3MDI1NjEzNzJS0lEKTi0uzszPAykwrAUAP6z8FywAAAA="/>
  </w:docVars>
  <w:rsids>
    <w:rsidRoot w:val="00212E83"/>
    <w:rsid w:val="00031FB5"/>
    <w:rsid w:val="00040C3B"/>
    <w:rsid w:val="000464B8"/>
    <w:rsid w:val="0006249F"/>
    <w:rsid w:val="000875D5"/>
    <w:rsid w:val="000A113E"/>
    <w:rsid w:val="000A3A06"/>
    <w:rsid w:val="000B7EBD"/>
    <w:rsid w:val="000D1028"/>
    <w:rsid w:val="0012558C"/>
    <w:rsid w:val="00151434"/>
    <w:rsid w:val="00151F81"/>
    <w:rsid w:val="00166530"/>
    <w:rsid w:val="00192B7D"/>
    <w:rsid w:val="001B3918"/>
    <w:rsid w:val="001B4181"/>
    <w:rsid w:val="001C4238"/>
    <w:rsid w:val="001C5229"/>
    <w:rsid w:val="00212E83"/>
    <w:rsid w:val="00213B47"/>
    <w:rsid w:val="00213DBA"/>
    <w:rsid w:val="002300D0"/>
    <w:rsid w:val="002328C2"/>
    <w:rsid w:val="002572E6"/>
    <w:rsid w:val="0026712C"/>
    <w:rsid w:val="002B0A46"/>
    <w:rsid w:val="002B1DCE"/>
    <w:rsid w:val="002D283B"/>
    <w:rsid w:val="002D4454"/>
    <w:rsid w:val="002E01DB"/>
    <w:rsid w:val="002E208F"/>
    <w:rsid w:val="002F6DD9"/>
    <w:rsid w:val="00332D93"/>
    <w:rsid w:val="003405DC"/>
    <w:rsid w:val="00360013"/>
    <w:rsid w:val="00386734"/>
    <w:rsid w:val="003B1701"/>
    <w:rsid w:val="003B4057"/>
    <w:rsid w:val="003B5829"/>
    <w:rsid w:val="003B5DB0"/>
    <w:rsid w:val="003E04F6"/>
    <w:rsid w:val="004435FE"/>
    <w:rsid w:val="00450D39"/>
    <w:rsid w:val="004655A8"/>
    <w:rsid w:val="004B7149"/>
    <w:rsid w:val="004C055C"/>
    <w:rsid w:val="004D5E39"/>
    <w:rsid w:val="004F55DE"/>
    <w:rsid w:val="0051680D"/>
    <w:rsid w:val="00521A2B"/>
    <w:rsid w:val="00530B7C"/>
    <w:rsid w:val="0057318E"/>
    <w:rsid w:val="0058611B"/>
    <w:rsid w:val="005878B0"/>
    <w:rsid w:val="00597529"/>
    <w:rsid w:val="005C1A28"/>
    <w:rsid w:val="005D2D70"/>
    <w:rsid w:val="005D4B1A"/>
    <w:rsid w:val="006018DD"/>
    <w:rsid w:val="006179CE"/>
    <w:rsid w:val="00673CF1"/>
    <w:rsid w:val="00690662"/>
    <w:rsid w:val="00696964"/>
    <w:rsid w:val="006C1D29"/>
    <w:rsid w:val="006D2AB2"/>
    <w:rsid w:val="006D707D"/>
    <w:rsid w:val="006F77DF"/>
    <w:rsid w:val="007114A2"/>
    <w:rsid w:val="007206A6"/>
    <w:rsid w:val="00730CEA"/>
    <w:rsid w:val="007418B1"/>
    <w:rsid w:val="00755660"/>
    <w:rsid w:val="007B5DBE"/>
    <w:rsid w:val="007D46A4"/>
    <w:rsid w:val="007E72A4"/>
    <w:rsid w:val="007F5B08"/>
    <w:rsid w:val="00806FB9"/>
    <w:rsid w:val="0081749E"/>
    <w:rsid w:val="008308C5"/>
    <w:rsid w:val="00843950"/>
    <w:rsid w:val="00856CE8"/>
    <w:rsid w:val="00866B6B"/>
    <w:rsid w:val="00872A55"/>
    <w:rsid w:val="008920BD"/>
    <w:rsid w:val="008B62DD"/>
    <w:rsid w:val="008C166C"/>
    <w:rsid w:val="008C6923"/>
    <w:rsid w:val="008D13ED"/>
    <w:rsid w:val="008D15BE"/>
    <w:rsid w:val="008F5248"/>
    <w:rsid w:val="0090039F"/>
    <w:rsid w:val="00920AB7"/>
    <w:rsid w:val="00924AC6"/>
    <w:rsid w:val="00932581"/>
    <w:rsid w:val="00957283"/>
    <w:rsid w:val="0096060F"/>
    <w:rsid w:val="009670B9"/>
    <w:rsid w:val="00991195"/>
    <w:rsid w:val="009A06A3"/>
    <w:rsid w:val="009A0889"/>
    <w:rsid w:val="009B52A8"/>
    <w:rsid w:val="009C2AFE"/>
    <w:rsid w:val="009C6AFF"/>
    <w:rsid w:val="00A0723F"/>
    <w:rsid w:val="00A162DF"/>
    <w:rsid w:val="00A41853"/>
    <w:rsid w:val="00A42D49"/>
    <w:rsid w:val="00A568C7"/>
    <w:rsid w:val="00A74964"/>
    <w:rsid w:val="00A81481"/>
    <w:rsid w:val="00A86BB0"/>
    <w:rsid w:val="00AB2A9F"/>
    <w:rsid w:val="00AE511B"/>
    <w:rsid w:val="00AE6247"/>
    <w:rsid w:val="00B03154"/>
    <w:rsid w:val="00B131FA"/>
    <w:rsid w:val="00B17A8B"/>
    <w:rsid w:val="00B700A7"/>
    <w:rsid w:val="00B772A0"/>
    <w:rsid w:val="00B924AD"/>
    <w:rsid w:val="00BB2C96"/>
    <w:rsid w:val="00BC23A4"/>
    <w:rsid w:val="00BE0A64"/>
    <w:rsid w:val="00BE71E6"/>
    <w:rsid w:val="00C366EC"/>
    <w:rsid w:val="00CC7FEB"/>
    <w:rsid w:val="00CE160F"/>
    <w:rsid w:val="00CF3CCD"/>
    <w:rsid w:val="00CF52B4"/>
    <w:rsid w:val="00D10CCF"/>
    <w:rsid w:val="00D16A3E"/>
    <w:rsid w:val="00D23EF4"/>
    <w:rsid w:val="00D248E4"/>
    <w:rsid w:val="00D42170"/>
    <w:rsid w:val="00D526B4"/>
    <w:rsid w:val="00D53A3D"/>
    <w:rsid w:val="00D835F9"/>
    <w:rsid w:val="00D836AD"/>
    <w:rsid w:val="00DA312D"/>
    <w:rsid w:val="00DC4F93"/>
    <w:rsid w:val="00DF3D19"/>
    <w:rsid w:val="00E12D52"/>
    <w:rsid w:val="00E22322"/>
    <w:rsid w:val="00E23948"/>
    <w:rsid w:val="00E4497B"/>
    <w:rsid w:val="00E57650"/>
    <w:rsid w:val="00E83462"/>
    <w:rsid w:val="00EB37DA"/>
    <w:rsid w:val="00EB518A"/>
    <w:rsid w:val="00EC2237"/>
    <w:rsid w:val="00F07D29"/>
    <w:rsid w:val="00F23A54"/>
    <w:rsid w:val="00F33492"/>
    <w:rsid w:val="00F5482E"/>
    <w:rsid w:val="00F55648"/>
    <w:rsid w:val="00F83CAA"/>
    <w:rsid w:val="00F87A0E"/>
    <w:rsid w:val="00F9294A"/>
    <w:rsid w:val="00FF6FB4"/>
    <w:rsid w:val="00FF74E3"/>
    <w:rsid w:val="00FF7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D29A63"/>
  <w15:chartTrackingRefBased/>
  <w15:docId w15:val="{340C4E87-DF43-4A09-8D9D-E782B69AD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2170"/>
    <w:pPr>
      <w:bidi/>
      <w:jc w:val="right"/>
    </w:pPr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2B7D"/>
    <w:pPr>
      <w:tabs>
        <w:tab w:val="center" w:pos="4320"/>
        <w:tab w:val="right" w:pos="8640"/>
      </w:tabs>
      <w:bidi w:val="0"/>
      <w:spacing w:after="0" w:line="240" w:lineRule="auto"/>
      <w:jc w:val="left"/>
    </w:pPr>
    <w:rPr>
      <w:rFonts w:asciiTheme="minorHAnsi" w:eastAsiaTheme="minorHAnsi" w:hAnsiTheme="minorHAnsi" w:cstheme="minorBidi"/>
      <w:color w:val="auto"/>
    </w:rPr>
  </w:style>
  <w:style w:type="character" w:customStyle="1" w:styleId="a4">
    <w:name w:val="כותרת עליונה תו"/>
    <w:basedOn w:val="a0"/>
    <w:link w:val="a3"/>
    <w:uiPriority w:val="99"/>
    <w:rsid w:val="00192B7D"/>
  </w:style>
  <w:style w:type="paragraph" w:styleId="a5">
    <w:name w:val="footer"/>
    <w:basedOn w:val="a"/>
    <w:link w:val="a6"/>
    <w:uiPriority w:val="99"/>
    <w:unhideWhenUsed/>
    <w:rsid w:val="00192B7D"/>
    <w:pPr>
      <w:tabs>
        <w:tab w:val="center" w:pos="4320"/>
        <w:tab w:val="right" w:pos="8640"/>
      </w:tabs>
      <w:bidi w:val="0"/>
      <w:spacing w:after="0" w:line="240" w:lineRule="auto"/>
      <w:jc w:val="left"/>
    </w:pPr>
    <w:rPr>
      <w:rFonts w:asciiTheme="minorHAnsi" w:eastAsiaTheme="minorHAnsi" w:hAnsiTheme="minorHAnsi" w:cstheme="minorBidi"/>
      <w:color w:val="auto"/>
    </w:rPr>
  </w:style>
  <w:style w:type="character" w:customStyle="1" w:styleId="a6">
    <w:name w:val="כותרת תחתונה תו"/>
    <w:basedOn w:val="a0"/>
    <w:link w:val="a5"/>
    <w:uiPriority w:val="99"/>
    <w:rsid w:val="00192B7D"/>
  </w:style>
  <w:style w:type="paragraph" w:styleId="a7">
    <w:name w:val="List Paragraph"/>
    <w:basedOn w:val="a"/>
    <w:uiPriority w:val="34"/>
    <w:qFormat/>
    <w:rsid w:val="00924AC6"/>
    <w:pPr>
      <w:bidi w:val="0"/>
      <w:ind w:left="720"/>
      <w:contextualSpacing/>
      <w:jc w:val="left"/>
    </w:pPr>
    <w:rPr>
      <w:rFonts w:asciiTheme="minorHAnsi" w:eastAsiaTheme="minorHAnsi" w:hAnsiTheme="minorHAnsi" w:cstheme="minorBidi"/>
      <w:color w:val="auto"/>
    </w:rPr>
  </w:style>
  <w:style w:type="paragraph" w:styleId="a8">
    <w:name w:val="Balloon Text"/>
    <w:basedOn w:val="a"/>
    <w:link w:val="a9"/>
    <w:uiPriority w:val="99"/>
    <w:semiHidden/>
    <w:unhideWhenUsed/>
    <w:rsid w:val="009B52A8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9B52A8"/>
    <w:rPr>
      <w:rFonts w:ascii="Tahoma" w:hAnsi="Tahoma" w:cs="Tahoma"/>
      <w:sz w:val="18"/>
      <w:szCs w:val="18"/>
    </w:rPr>
  </w:style>
  <w:style w:type="table" w:styleId="aa">
    <w:name w:val="Table Grid"/>
    <w:basedOn w:val="a1"/>
    <w:uiPriority w:val="39"/>
    <w:rsid w:val="00E5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Grid Table Light"/>
    <w:basedOn w:val="a1"/>
    <w:uiPriority w:val="40"/>
    <w:rsid w:val="00E5765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Grid Table 1 Light"/>
    <w:basedOn w:val="a1"/>
    <w:uiPriority w:val="46"/>
    <w:rsid w:val="00E5765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">
    <w:name w:val="TableGrid"/>
    <w:rsid w:val="00D4217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a841f06-50b3-4840-b414-dc819bdd5df9">
      <Terms xmlns="http://schemas.microsoft.com/office/infopath/2007/PartnerControls"/>
    </lcf76f155ced4ddcb4097134ff3c332f>
    <TaxCatchAll xmlns="cec209d3-6709-406e-aadb-1db10e73e04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BAEB6ECA064CE408CC6FB34E2CFC7FD" ma:contentTypeVersion="17" ma:contentTypeDescription="צור מסמך חדש." ma:contentTypeScope="" ma:versionID="bd85b00e731669233b99fe68891e874a">
  <xsd:schema xmlns:xsd="http://www.w3.org/2001/XMLSchema" xmlns:xs="http://www.w3.org/2001/XMLSchema" xmlns:p="http://schemas.microsoft.com/office/2006/metadata/properties" xmlns:ns2="ba841f06-50b3-4840-b414-dc819bdd5df9" xmlns:ns3="cec209d3-6709-406e-aadb-1db10e73e04e" targetNamespace="http://schemas.microsoft.com/office/2006/metadata/properties" ma:root="true" ma:fieldsID="8e11528fb0475faf6fb11540b69eb5d2" ns2:_="" ns3:_="">
    <xsd:import namespace="ba841f06-50b3-4840-b414-dc819bdd5df9"/>
    <xsd:import namespace="cec209d3-6709-406e-aadb-1db10e73e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841f06-50b3-4840-b414-dc819bdd5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תגיות תמונה" ma:readOnly="false" ma:fieldId="{5cf76f15-5ced-4ddc-b409-7134ff3c332f}" ma:taxonomyMulti="true" ma:sspId="e3933a40-d7a1-4ae8-94a3-1b6c5b7c39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209d3-6709-406e-aadb-1db10e73e04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משותף עם פרטים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de26933-9d8f-4991-bd53-8926008f1845}" ma:internalName="TaxCatchAll" ma:showField="CatchAllData" ma:web="cec209d3-6709-406e-aadb-1db10e73e0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09E791-3BA7-4C84-8A78-9BA36F8B01D6}">
  <ds:schemaRefs>
    <ds:schemaRef ds:uri="http://schemas.microsoft.com/office/2006/metadata/properties"/>
    <ds:schemaRef ds:uri="http://schemas.microsoft.com/office/infopath/2007/PartnerControls"/>
    <ds:schemaRef ds:uri="ba841f06-50b3-4840-b414-dc819bdd5df9"/>
    <ds:schemaRef ds:uri="cec209d3-6709-406e-aadb-1db10e73e04e"/>
  </ds:schemaRefs>
</ds:datastoreItem>
</file>

<file path=customXml/itemProps2.xml><?xml version="1.0" encoding="utf-8"?>
<ds:datastoreItem xmlns:ds="http://schemas.openxmlformats.org/officeDocument/2006/customXml" ds:itemID="{712C7036-8F47-410E-9F96-E5194E5782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706D5E-29E8-4A87-A295-1D8964727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841f06-50b3-4840-b414-dc819bdd5df9"/>
    <ds:schemaRef ds:uri="cec209d3-6709-406e-aadb-1db10e73e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69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Technion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ניר שילה</dc:creator>
  <cp:keywords/>
  <dc:description/>
  <cp:lastModifiedBy>התנדבות = זכאות</cp:lastModifiedBy>
  <cp:revision>4</cp:revision>
  <cp:lastPrinted>2017-12-04T05:50:00Z</cp:lastPrinted>
  <dcterms:created xsi:type="dcterms:W3CDTF">2023-11-05T10:38:00Z</dcterms:created>
  <dcterms:modified xsi:type="dcterms:W3CDTF">2023-11-0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AEB6ECA064CE408CC6FB34E2CFC7FD</vt:lpwstr>
  </property>
  <property fmtid="{D5CDD505-2E9C-101B-9397-08002B2CF9AE}" pid="3" name="MediaServiceImageTags">
    <vt:lpwstr/>
  </property>
</Properties>
</file>